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199B4" w14:textId="77777777" w:rsidR="00BF6AC0" w:rsidRPr="001A0947" w:rsidRDefault="00BF6AC0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  <w:r w:rsidRPr="001A0947"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  <w:t>Format of Recommendation Letter</w:t>
      </w:r>
    </w:p>
    <w:p w14:paraId="229C7EBA" w14:textId="74F1CD7F" w:rsidR="00BF6AC0" w:rsidRPr="001A0947" w:rsidRDefault="00D105FA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(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To be printed on the letterhead and signed by the referee with his/her seal. </w:t>
      </w:r>
      <w:r w:rsidR="00395201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T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he letter should be </w:t>
      </w:r>
      <w:r w:rsidR="004A47CC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issued</w:t>
      </w:r>
      <w:r w:rsidR="00395201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 to </w:t>
      </w:r>
      <w:r w:rsidR="004A47CC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the applicant in </w:t>
      </w:r>
      <w:r w:rsidR="009646D8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a </w:t>
      </w:r>
      <w:r w:rsidR="004A47CC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sealed envelope to maintain its authenticity and confidentiality</w:t>
      </w:r>
      <w:r w:rsidR="00A8572E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.</w:t>
      </w:r>
      <w:r w:rsidR="008E577C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 Please u</w:t>
      </w:r>
      <w:r w:rsidR="00A8572E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se two pages if required</w:t>
      </w:r>
      <w:r w:rsidR="005F378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.</w:t>
      </w: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)</w:t>
      </w:r>
    </w:p>
    <w:p w14:paraId="3A677B62" w14:textId="06BA85C7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To: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>Date: DD/MM/YY</w:t>
      </w:r>
    </w:p>
    <w:p w14:paraId="07FE80B7" w14:textId="6E00A814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Selection Committee</w:t>
      </w:r>
    </w:p>
    <w:p w14:paraId="0FC2D85E" w14:textId="597BEC2D" w:rsidR="004A47CC" w:rsidRPr="001A0947" w:rsidRDefault="00A638D1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>
        <w:rPr>
          <w:rFonts w:ascii="Book Antiqua" w:eastAsia="Times New Roman" w:hAnsi="Book Antiqua" w:cs="Times New Roman"/>
          <w:color w:val="000000"/>
          <w:szCs w:val="22"/>
        </w:rPr>
        <w:t>Department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 xml:space="preserve"> of</w:t>
      </w:r>
      <w:r w:rsidR="00700A1B">
        <w:rPr>
          <w:rFonts w:ascii="Book Antiqua" w:eastAsia="Times New Roman" w:hAnsi="Book Antiqua" w:cs="Times New Roman"/>
          <w:color w:val="000000"/>
          <w:szCs w:val="22"/>
        </w:rPr>
        <w:t xml:space="preserve"> Mathematics </w:t>
      </w:r>
    </w:p>
    <w:p w14:paraId="73E47283" w14:textId="326FE9D7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IIT Indor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e</w:t>
      </w:r>
    </w:p>
    <w:p w14:paraId="147E3A33" w14:textId="498B67FB" w:rsidR="006748BE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43238B07" w14:textId="569FEAC4" w:rsidR="00662F6D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I am writing this letter of recommendation for </w:t>
      </w:r>
      <w:proofErr w:type="spellStart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Mr</w:t>
      </w:r>
      <w:proofErr w:type="spellEnd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/Ms. Full name of the applica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who has applied for the PhD Program of </w:t>
      </w:r>
      <w:r w:rsidR="009B5DA4">
        <w:rPr>
          <w:rFonts w:ascii="Book Antiqua" w:eastAsia="Times New Roman" w:hAnsi="Book Antiqua" w:cs="Times New Roman"/>
          <w:color w:val="000000"/>
          <w:szCs w:val="22"/>
        </w:rPr>
        <w:t xml:space="preserve">Mathematics 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>D</w:t>
      </w:r>
      <w:r w:rsidR="009B5DA4">
        <w:rPr>
          <w:rFonts w:ascii="Book Antiqua" w:eastAsia="Times New Roman" w:hAnsi="Book Antiqua" w:cs="Times New Roman"/>
          <w:color w:val="000000"/>
          <w:szCs w:val="22"/>
        </w:rPr>
        <w:t xml:space="preserve">epartment 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>at IIT Indore.</w:t>
      </w: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0"/>
        <w:gridCol w:w="3969"/>
      </w:tblGrid>
      <w:tr w:rsidR="00ED67DD" w:rsidRPr="001A0947" w14:paraId="086AD708" w14:textId="77777777" w:rsidTr="001A0947"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3546F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Details of Referee</w:t>
            </w:r>
          </w:p>
        </w:tc>
      </w:tr>
      <w:tr w:rsidR="00ED67DD" w:rsidRPr="001A0947" w14:paraId="205B0D1B" w14:textId="77777777" w:rsidTr="001A0947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803EF" w14:textId="77777777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Name 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B99E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8BA178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127968" w14:textId="20638B7D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osition</w:t>
            </w:r>
            <w:r w:rsidR="00DB1306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department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8784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6766D82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65011" w14:textId="1307A877" w:rsidR="00ED67DD" w:rsidRPr="001A0947" w:rsidRDefault="00DB1306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stitute/university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A7FD4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4F87961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059B0" w14:textId="3961FF55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Email</w:t>
            </w:r>
            <w:r w:rsidR="00E26BA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i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Telephone/Mobile No.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DB43E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4FDA70B9" w14:textId="77777777" w:rsidR="00ED67DD" w:rsidRPr="001A0947" w:rsidRDefault="00ED67DD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75"/>
        <w:gridCol w:w="3354"/>
      </w:tblGrid>
      <w:tr w:rsidR="00ED67DD" w:rsidRPr="001A0947" w14:paraId="3F6BB536" w14:textId="77777777" w:rsidTr="001A0947">
        <w:trPr>
          <w:trHeight w:val="267"/>
        </w:trPr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73B822" w14:textId="2FA3AEF3" w:rsidR="00ED67DD" w:rsidRPr="001A0947" w:rsidRDefault="00510FCF" w:rsidP="004A47CC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Comments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o</w:t>
            </w: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n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</w:t>
            </w:r>
            <w:r w:rsidR="005610C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pplicant</w:t>
            </w:r>
            <w:r w:rsidR="008A2C81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’s </w:t>
            </w:r>
            <w:r w:rsidR="004C4737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ttributes</w:t>
            </w:r>
          </w:p>
        </w:tc>
      </w:tr>
      <w:tr w:rsidR="004A47CC" w:rsidRPr="001A0947" w14:paraId="1D3DEB34" w14:textId="77777777" w:rsidTr="001A0947">
        <w:trPr>
          <w:trHeight w:val="282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68913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n what capacity do you know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56203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EF489F4" w14:textId="77777777" w:rsidTr="001A0947">
        <w:trPr>
          <w:trHeight w:val="5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74E2C2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How long have you known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C278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50CA2" w:rsidRPr="001A0947" w14:paraId="02218AA3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2E91D" w14:textId="41A81BE4" w:rsidR="00950CA2" w:rsidRPr="001A0947" w:rsidRDefault="00950CA2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subject/specialization knowledge of the applicant.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D5DA39" w14:textId="77777777" w:rsidR="00950CA2" w:rsidRPr="001A0947" w:rsidRDefault="00950CA2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14508893" w14:textId="77777777" w:rsidTr="001A0947">
        <w:trPr>
          <w:trHeight w:val="1084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D4CDB" w14:textId="7CF87C34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How would you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characteriz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field of expertise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A20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0A6A875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4997A6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EF8A7F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12532C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3268A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relevant elements in relation to the applicant’s research. (If applicable)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BA4CE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9A5E25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19D7C" w14:textId="452F9AFB" w:rsidR="009F236D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the applicant's ability to work alone and in a team.</w:t>
            </w:r>
          </w:p>
          <w:p w14:paraId="3B19D59C" w14:textId="2C1A126D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2488ED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FD85623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8C8D9" w14:textId="63C1DC09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general character of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DEAE0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73F25" w:rsidRPr="001A0947" w14:paraId="3EBA3DC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B751E" w14:textId="1F233CEF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special attributes that the referee may have noticed in the applicant at a personal level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8E9B3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BCEBC9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C4E99" w14:textId="25E55360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applicant’s major abilities, strengths and weaknesses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0000C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F236D" w:rsidRPr="001A0947" w14:paraId="2EE544A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313D8" w14:textId="69BC4657" w:rsidR="009F236D" w:rsidRPr="001A0947" w:rsidRDefault="009F236D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</w:t>
            </w:r>
            <w:r w:rsidR="00305269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73F25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pplicant’s ability to communicate in English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D35C9" w14:textId="77777777" w:rsidR="009F236D" w:rsidRPr="001A0947" w:rsidRDefault="009F236D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3034BE4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DDFDE" w14:textId="1E0BD168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your assessment o</w:t>
            </w:r>
            <w:r w:rsidR="002137CF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potential or suitability to the PhD program in </w:t>
            </w:r>
            <w:r w:rsidR="00FC052F">
              <w:rPr>
                <w:rFonts w:ascii="Book Antiqua" w:eastAsia="Times New Roman" w:hAnsi="Book Antiqua" w:cs="Times New Roman"/>
                <w:color w:val="000000"/>
                <w:szCs w:val="22"/>
              </w:rPr>
              <w:t>Mathematics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2206F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4B3ED739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D507C" w14:textId="32D31C76" w:rsidR="004A47CC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provide any other comment that would help the committee to make decision on applicant’s suitability for the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B5DA4">
              <w:rPr>
                <w:rFonts w:ascii="Book Antiqua" w:eastAsia="Times New Roman" w:hAnsi="Book Antiqua" w:cs="Times New Roman"/>
                <w:color w:val="000000"/>
                <w:szCs w:val="22"/>
              </w:rPr>
              <w:t>Ph.D.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rogram. </w:t>
            </w:r>
          </w:p>
        </w:tc>
        <w:tc>
          <w:tcPr>
            <w:tcW w:w="33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B581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305269" w:rsidRPr="001A0947" w14:paraId="547AA49E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9F776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73360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3F0716E2" w14:textId="1171785C" w:rsidR="00916937" w:rsidRPr="001A0947" w:rsidRDefault="00916937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Please contact me if you need any further information.</w:t>
      </w:r>
    </w:p>
    <w:p w14:paraId="364B7CA4" w14:textId="77777777" w:rsidR="001A0947" w:rsidRDefault="001A0947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64499FD6" w14:textId="77777777" w:rsidR="001A0947" w:rsidRDefault="001A0947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7631A4A7" w14:textId="6F151C32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Date: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Name of Referee:</w:t>
      </w:r>
    </w:p>
    <w:p w14:paraId="01AF05C4" w14:textId="192F583F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Place: 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Signature and seal</w:t>
      </w:r>
    </w:p>
    <w:sectPr w:rsidR="00E849BB" w:rsidRPr="001A0947" w:rsidSect="001A0947">
      <w:pgSz w:w="12240" w:h="15840"/>
      <w:pgMar w:top="284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DOxNDIxMjSyNLVU0lEKTi0uzszPAykwqQUAbtuF2iwAAAA="/>
  </w:docVars>
  <w:rsids>
    <w:rsidRoot w:val="002D40C3"/>
    <w:rsid w:val="00062732"/>
    <w:rsid w:val="001A0947"/>
    <w:rsid w:val="001E49EE"/>
    <w:rsid w:val="002137CF"/>
    <w:rsid w:val="00256990"/>
    <w:rsid w:val="002D40C3"/>
    <w:rsid w:val="002D7633"/>
    <w:rsid w:val="00305269"/>
    <w:rsid w:val="00395201"/>
    <w:rsid w:val="003F422C"/>
    <w:rsid w:val="004A47CC"/>
    <w:rsid w:val="004C4737"/>
    <w:rsid w:val="00510FCF"/>
    <w:rsid w:val="005610CD"/>
    <w:rsid w:val="00565D45"/>
    <w:rsid w:val="005768E4"/>
    <w:rsid w:val="005A0305"/>
    <w:rsid w:val="005B38A0"/>
    <w:rsid w:val="005B5290"/>
    <w:rsid w:val="005F3780"/>
    <w:rsid w:val="00662F6D"/>
    <w:rsid w:val="00671855"/>
    <w:rsid w:val="006748BE"/>
    <w:rsid w:val="00700A1B"/>
    <w:rsid w:val="007B4A33"/>
    <w:rsid w:val="008A2C81"/>
    <w:rsid w:val="008E577C"/>
    <w:rsid w:val="00916937"/>
    <w:rsid w:val="00917752"/>
    <w:rsid w:val="00950CA2"/>
    <w:rsid w:val="009646D8"/>
    <w:rsid w:val="00973F25"/>
    <w:rsid w:val="009B5DA4"/>
    <w:rsid w:val="009F236D"/>
    <w:rsid w:val="009F6E01"/>
    <w:rsid w:val="00A638D1"/>
    <w:rsid w:val="00A8572E"/>
    <w:rsid w:val="00BF6AC0"/>
    <w:rsid w:val="00CF14F4"/>
    <w:rsid w:val="00D105FA"/>
    <w:rsid w:val="00D40F52"/>
    <w:rsid w:val="00DB1306"/>
    <w:rsid w:val="00E26BA4"/>
    <w:rsid w:val="00E849BB"/>
    <w:rsid w:val="00ED67DD"/>
    <w:rsid w:val="00ED6B3E"/>
    <w:rsid w:val="00FC0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04306"/>
  <w15:chartTrackingRefBased/>
  <w15:docId w15:val="{5F8E78F7-7443-4752-9CF5-FC47EE779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35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09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r. Arshad</cp:lastModifiedBy>
  <cp:revision>9</cp:revision>
  <dcterms:created xsi:type="dcterms:W3CDTF">2020-03-16T07:17:00Z</dcterms:created>
  <dcterms:modified xsi:type="dcterms:W3CDTF">2022-07-23T12:21:00Z</dcterms:modified>
</cp:coreProperties>
</file>